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[༢༨༧ན]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[༢༨༧བ]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[༢༨༨ན]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[༢༨༨བ]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[༢༨༩ན]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[༢༨༩བ]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[༢༩༠ན]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[༢༩༠བ]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[༢༩༡ན]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[༢༩༡བ]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[༢༩༢ན]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[༢༩༢བ]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[༢༩༣ན]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[༢༩༣བ]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[༢༩༤ན]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[༢༩༤བ]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[༢༩༥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8ac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